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D462A" w14:textId="77777777" w:rsidR="00250539" w:rsidRDefault="002E6EE9">
      <w:pPr>
        <w:pStyle w:val="FirstParagraph"/>
      </w:pPr>
      <w:r>
        <w:t>title: “Feedback for Project Number 30” output: word_document: default</w:t>
      </w:r>
    </w:p>
    <w:p w14:paraId="101987DC" w14:textId="77777777" w:rsidR="00250539" w:rsidRDefault="002E6EE9">
      <w:pPr>
        <w:pStyle w:val="Heading2"/>
      </w:pPr>
      <w:bookmarkStart w:id="0" w:name="feedback-below"/>
      <w:r>
        <w:t>Feedback Below</w:t>
      </w:r>
      <w:bookmarkEnd w:id="0"/>
    </w:p>
    <w:p w14:paraId="3E7DCB27" w14:textId="77777777" w:rsidR="00250539" w:rsidRDefault="002E6EE9">
      <w:pPr>
        <w:pStyle w:val="FirstParagraph"/>
      </w:pPr>
      <w:r>
        <w:rPr>
          <w:b/>
        </w:rPr>
        <w:t>What did you first notice about this project?</w:t>
      </w:r>
    </w:p>
    <w:p w14:paraId="7AE774E6" w14:textId="77777777" w:rsidR="00250539" w:rsidRDefault="002E6EE9">
      <w:pPr>
        <w:pStyle w:val="BodyText"/>
      </w:pPr>
      <w:r>
        <w:t>The interactive maps. Pretty great.</w:t>
      </w:r>
    </w:p>
    <w:p w14:paraId="1C7CA4AD" w14:textId="77777777" w:rsidR="00250539" w:rsidRDefault="002E6EE9">
      <w:pPr>
        <w:pStyle w:val="BodyText"/>
      </w:pPr>
      <w:r>
        <w:rPr>
          <w:b/>
        </w:rPr>
        <w:t>What was this project’s main story?</w:t>
      </w:r>
    </w:p>
    <w:p w14:paraId="74C643E8" w14:textId="77777777" w:rsidR="00250539" w:rsidRDefault="002E6EE9">
      <w:pPr>
        <w:pStyle w:val="BodyText"/>
      </w:pPr>
      <w:r>
        <w:t>The projects studies wine, its location and price.</w:t>
      </w:r>
    </w:p>
    <w:p w14:paraId="75280AEC" w14:textId="77777777" w:rsidR="00250539" w:rsidRDefault="002E6EE9">
      <w:pPr>
        <w:pStyle w:val="BodyText"/>
      </w:pPr>
      <w:r>
        <w:rPr>
          <w:b/>
        </w:rPr>
        <w:t>What were some areas of improvement?</w:t>
      </w:r>
    </w:p>
    <w:p w14:paraId="1C37F274" w14:textId="77777777" w:rsidR="00250539" w:rsidRDefault="002E6EE9">
      <w:pPr>
        <w:pStyle w:val="BodyText"/>
      </w:pPr>
      <w:r>
        <w:t>In the Wine Heatmap I would explain what you mean by “Intensity - points”</w:t>
      </w:r>
    </w:p>
    <w:p w14:paraId="295D0337" w14:textId="77777777" w:rsidR="00250539" w:rsidRDefault="002E6EE9">
      <w:pPr>
        <w:pStyle w:val="BodyText"/>
      </w:pPr>
      <w:r>
        <w:rPr>
          <w:b/>
        </w:rPr>
        <w:t>What elements would you add to this project?</w:t>
      </w:r>
    </w:p>
    <w:p w14:paraId="70511BDC" w14:textId="77777777" w:rsidR="00250539" w:rsidRDefault="002E6EE9">
      <w:pPr>
        <w:pStyle w:val="BodyText"/>
      </w:pPr>
      <w:r>
        <w:t>In the maps, I would add the names of the wineries.</w:t>
      </w:r>
    </w:p>
    <w:p w14:paraId="72A6C0AD" w14:textId="77777777" w:rsidR="00250539" w:rsidRDefault="002E6EE9">
      <w:pPr>
        <w:pStyle w:val="BodyText"/>
      </w:pPr>
      <w:r>
        <w:rPr>
          <w:b/>
        </w:rPr>
        <w:t>What were some successful elements of this project?</w:t>
      </w:r>
    </w:p>
    <w:p w14:paraId="023AB37F" w14:textId="77777777" w:rsidR="00250539" w:rsidRDefault="002E6EE9">
      <w:pPr>
        <w:pStyle w:val="BodyText"/>
      </w:pPr>
      <w:r>
        <w:t>I like that you also showed the location of the winery on a map.</w:t>
      </w:r>
    </w:p>
    <w:p w14:paraId="2104D25A" w14:textId="77777777" w:rsidR="00250539" w:rsidRDefault="002E6EE9">
      <w:pPr>
        <w:pStyle w:val="BodyText"/>
      </w:pPr>
      <w:r>
        <w:rPr>
          <w:b/>
        </w:rPr>
        <w:t>Any other thoughts you would like to convey to your peer?</w:t>
      </w:r>
    </w:p>
    <w:p w14:paraId="5106778D" w14:textId="0D2133B9" w:rsidR="00250539" w:rsidRDefault="002E6EE9">
      <w:pPr>
        <w:pStyle w:val="BodyText"/>
      </w:pPr>
      <w:r>
        <w:t>I like wine and I like your project. It is very interesting.</w:t>
      </w:r>
      <w:r w:rsidR="0033236F">
        <w:t xml:space="preserve"> Great work!</w:t>
      </w:r>
    </w:p>
    <w:sectPr w:rsidR="002505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A6776" w14:textId="77777777" w:rsidR="000864C5" w:rsidRDefault="002E6EE9">
      <w:pPr>
        <w:spacing w:after="0"/>
      </w:pPr>
      <w:r>
        <w:separator/>
      </w:r>
    </w:p>
  </w:endnote>
  <w:endnote w:type="continuationSeparator" w:id="0">
    <w:p w14:paraId="7125B90E" w14:textId="77777777" w:rsidR="000864C5" w:rsidRDefault="002E6E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53731" w14:textId="77777777" w:rsidR="00250539" w:rsidRDefault="002E6EE9">
      <w:r>
        <w:separator/>
      </w:r>
    </w:p>
  </w:footnote>
  <w:footnote w:type="continuationSeparator" w:id="0">
    <w:p w14:paraId="080603CD" w14:textId="77777777" w:rsidR="00250539" w:rsidRDefault="002E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40C83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4C5"/>
    <w:rsid w:val="00250539"/>
    <w:rsid w:val="002E6EE9"/>
    <w:rsid w:val="0033236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1F99E"/>
  <w15:docId w15:val="{3DE78D44-9FFE-43BF-A1C8-3E3B645D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a Rossetti</dc:creator>
  <cp:keywords/>
  <cp:lastModifiedBy>Federica Rossetti</cp:lastModifiedBy>
  <cp:revision>3</cp:revision>
  <dcterms:created xsi:type="dcterms:W3CDTF">2020-05-06T05:45:00Z</dcterms:created>
  <dcterms:modified xsi:type="dcterms:W3CDTF">2020-05-0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